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07168" w14:textId="77777777" w:rsidR="00D30F25" w:rsidRDefault="00D30F25" w:rsidP="001011AE">
      <w:pPr>
        <w:rPr>
          <w:sz w:val="24"/>
          <w:szCs w:val="24"/>
        </w:rPr>
      </w:pPr>
    </w:p>
    <w:p w14:paraId="4D0B5D13" w14:textId="77777777" w:rsidR="00D30F25" w:rsidRDefault="00D30F25" w:rsidP="001011AE">
      <w:pPr>
        <w:rPr>
          <w:sz w:val="24"/>
          <w:szCs w:val="24"/>
        </w:rPr>
      </w:pPr>
    </w:p>
    <w:p w14:paraId="47FE87E1" w14:textId="77777777" w:rsidR="006869BC" w:rsidRPr="00024848" w:rsidRDefault="006869BC" w:rsidP="006869BC">
      <w:pPr>
        <w:jc w:val="center"/>
        <w:rPr>
          <w:b/>
          <w:smallCaps/>
          <w:sz w:val="20"/>
          <w:szCs w:val="20"/>
        </w:rPr>
      </w:pPr>
      <w:r w:rsidRPr="00D156B1">
        <w:rPr>
          <w:b/>
          <w:smallCaps/>
          <w:noProof/>
          <w:sz w:val="20"/>
          <w:szCs w:val="20"/>
        </w:rPr>
        <w:drawing>
          <wp:anchor distT="0" distB="0" distL="114300" distR="114300" simplePos="0" relativeHeight="251665408" behindDoc="1" locked="0" layoutInCell="1" allowOverlap="1" wp14:anchorId="2EAFFF2D" wp14:editId="30DD248F">
            <wp:simplePos x="0" y="0"/>
            <wp:positionH relativeFrom="column">
              <wp:posOffset>-330200</wp:posOffset>
            </wp:positionH>
            <wp:positionV relativeFrom="paragraph">
              <wp:posOffset>-355600</wp:posOffset>
            </wp:positionV>
            <wp:extent cx="6629400" cy="1266825"/>
            <wp:effectExtent l="19050" t="0" r="0" b="0"/>
            <wp:wrapNone/>
            <wp:docPr id="4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332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AFA4C0" w14:textId="77777777" w:rsidR="006869BC" w:rsidRPr="003527ED" w:rsidRDefault="006869BC" w:rsidP="006869BC">
      <w:pPr>
        <w:jc w:val="center"/>
        <w:rPr>
          <w:b/>
          <w:smallCaps/>
          <w:sz w:val="20"/>
          <w:szCs w:val="20"/>
        </w:rPr>
      </w:pPr>
    </w:p>
    <w:p w14:paraId="0F4FFD58" w14:textId="77777777" w:rsidR="006869BC" w:rsidRDefault="006869BC" w:rsidP="006869BC">
      <w:pPr>
        <w:pStyle w:val="Heading1"/>
        <w:spacing w:before="96"/>
        <w:ind w:left="1728" w:right="1749"/>
        <w:jc w:val="center"/>
        <w:rPr>
          <w:w w:val="105"/>
          <w:sz w:val="24"/>
          <w:szCs w:val="24"/>
        </w:rPr>
      </w:pPr>
    </w:p>
    <w:p w14:paraId="23691098" w14:textId="77777777" w:rsidR="006869BC" w:rsidRDefault="006869BC" w:rsidP="00C732FE">
      <w:pPr>
        <w:pStyle w:val="Heading1"/>
        <w:spacing w:before="96"/>
        <w:ind w:left="0" w:right="1749"/>
        <w:rPr>
          <w:w w:val="105"/>
          <w:sz w:val="24"/>
          <w:szCs w:val="24"/>
        </w:rPr>
      </w:pPr>
    </w:p>
    <w:p w14:paraId="10AE62C0" w14:textId="71E581EB" w:rsidR="00066A4D" w:rsidRDefault="00CC2291" w:rsidP="00066A4D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</w:rPr>
      </w:pPr>
      <w:r>
        <w:rPr>
          <w:w w:val="105"/>
          <w:sz w:val="24"/>
          <w:szCs w:val="24"/>
        </w:rPr>
        <w:t>X</w:t>
      </w:r>
      <w:r w:rsidR="00066A4D">
        <w:rPr>
          <w:w w:val="105"/>
          <w:sz w:val="24"/>
          <w:szCs w:val="24"/>
        </w:rPr>
        <w:t xml:space="preserve"> </w:t>
      </w:r>
      <w:r w:rsidR="00FA5B5A" w:rsidRPr="00FA5B5A">
        <w:rPr>
          <w:w w:val="105"/>
          <w:sz w:val="24"/>
          <w:szCs w:val="24"/>
          <w:lang w:val="ru-RU"/>
        </w:rPr>
        <w:t>National Scientific Conference with International Participation</w:t>
      </w:r>
      <w:r w:rsidR="00066A4D">
        <w:rPr>
          <w:w w:val="105"/>
          <w:sz w:val="24"/>
          <w:szCs w:val="24"/>
          <w:lang w:val="ru-RU"/>
        </w:rPr>
        <w:t xml:space="preserve"> </w:t>
      </w:r>
      <w:r w:rsidR="00066A4D">
        <w:rPr>
          <w:i/>
          <w:w w:val="105"/>
          <w:sz w:val="24"/>
          <w:szCs w:val="24"/>
          <w:lang w:val="ru-RU"/>
        </w:rPr>
        <w:t>Balkan Art Forum</w:t>
      </w:r>
      <w:r w:rsidR="00066A4D" w:rsidRPr="00C63A9D">
        <w:rPr>
          <w:i/>
          <w:w w:val="105"/>
          <w:sz w:val="24"/>
          <w:szCs w:val="24"/>
          <w:lang w:val="ru-RU"/>
        </w:rPr>
        <w:t xml:space="preserve"> 20</w:t>
      </w:r>
      <w:r w:rsidR="005A6BE2">
        <w:rPr>
          <w:i/>
          <w:w w:val="105"/>
          <w:sz w:val="24"/>
          <w:szCs w:val="24"/>
          <w:lang w:val="ru-RU"/>
        </w:rPr>
        <w:t>22</w:t>
      </w:r>
    </w:p>
    <w:p w14:paraId="0D0F16D3" w14:textId="3D4C1F16" w:rsidR="00066A4D" w:rsidRPr="00C63A9D" w:rsidRDefault="00066A4D" w:rsidP="00066A4D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</w:t>
      </w:r>
      <w:r>
        <w:rPr>
          <w:w w:val="105"/>
          <w:sz w:val="24"/>
          <w:szCs w:val="24"/>
          <w:lang w:val="ru-RU"/>
        </w:rPr>
        <w:t>BARTF</w:t>
      </w:r>
      <w:r w:rsidRPr="00C63A9D">
        <w:rPr>
          <w:w w:val="105"/>
          <w:sz w:val="24"/>
          <w:szCs w:val="24"/>
          <w:lang w:val="ru-RU"/>
        </w:rPr>
        <w:t xml:space="preserve"> 20</w:t>
      </w:r>
      <w:r w:rsidR="005A6BE2">
        <w:rPr>
          <w:w w:val="105"/>
          <w:sz w:val="24"/>
          <w:szCs w:val="24"/>
          <w:lang w:val="ru-RU"/>
        </w:rPr>
        <w:t>22</w:t>
      </w:r>
      <w:r w:rsidRPr="00C63A9D">
        <w:rPr>
          <w:w w:val="105"/>
          <w:sz w:val="24"/>
          <w:szCs w:val="24"/>
          <w:lang w:val="ru-RU"/>
        </w:rPr>
        <w:t>)</w:t>
      </w:r>
      <w:r>
        <w:rPr>
          <w:w w:val="105"/>
          <w:sz w:val="24"/>
          <w:szCs w:val="24"/>
          <w:lang w:val="ru-RU"/>
        </w:rPr>
        <w:t xml:space="preserve"> Niš</w:t>
      </w:r>
    </w:p>
    <w:p w14:paraId="16EB638A" w14:textId="77777777" w:rsidR="00066A4D" w:rsidRPr="00C63A9D" w:rsidRDefault="00066A4D" w:rsidP="00066A4D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F56522A" w14:textId="77777777" w:rsidR="00066A4D" w:rsidRPr="00C63A9D" w:rsidRDefault="00FA5B5A" w:rsidP="00066A4D">
      <w:pPr>
        <w:ind w:left="1728" w:right="1735"/>
        <w:jc w:val="center"/>
        <w:rPr>
          <w:b/>
          <w:i/>
          <w:w w:val="105"/>
          <w:lang w:val="ru-RU"/>
        </w:rPr>
      </w:pPr>
      <w:r w:rsidRPr="00FA5B5A">
        <w:rPr>
          <w:b/>
          <w:i/>
          <w:w w:val="105"/>
          <w:lang w:val="ru-RU"/>
        </w:rPr>
        <w:t>ARTS AND CULTURE TODAY</w:t>
      </w:r>
      <w:r w:rsidR="00066A4D" w:rsidRPr="00C63A9D">
        <w:rPr>
          <w:b/>
          <w:i/>
          <w:w w:val="105"/>
          <w:lang w:val="ru-RU"/>
        </w:rPr>
        <w:t xml:space="preserve">: </w:t>
      </w:r>
    </w:p>
    <w:p w14:paraId="0D9AF578" w14:textId="316163AD" w:rsidR="00066A4D" w:rsidRPr="00C63A9D" w:rsidRDefault="00743230" w:rsidP="00066A4D">
      <w:pPr>
        <w:jc w:val="center"/>
        <w:rPr>
          <w:b/>
          <w:sz w:val="32"/>
          <w:szCs w:val="32"/>
          <w:lang w:val="ru-RU"/>
        </w:rPr>
      </w:pPr>
      <w:r w:rsidRPr="00743230">
        <w:rPr>
          <w:b/>
          <w:i/>
          <w:w w:val="105"/>
          <w:lang w:val="ru-RU"/>
        </w:rPr>
        <w:t>INTERACTION</w:t>
      </w:r>
    </w:p>
    <w:p w14:paraId="0CC7B8C4" w14:textId="77777777" w:rsidR="00066A4D" w:rsidRPr="00C63A9D" w:rsidRDefault="00066A4D" w:rsidP="00066A4D">
      <w:pPr>
        <w:rPr>
          <w:b/>
          <w:sz w:val="32"/>
          <w:szCs w:val="32"/>
          <w:lang w:val="ru-RU"/>
        </w:rPr>
      </w:pPr>
    </w:p>
    <w:p w14:paraId="6507E535" w14:textId="77777777" w:rsidR="00066A4D" w:rsidRPr="00024848" w:rsidRDefault="00FA5B5A" w:rsidP="00066A4D">
      <w:pPr>
        <w:tabs>
          <w:tab w:val="left" w:pos="4605"/>
        </w:tabs>
        <w:jc w:val="both"/>
        <w:rPr>
          <w:b/>
          <w:sz w:val="20"/>
          <w:szCs w:val="20"/>
        </w:rPr>
      </w:pPr>
      <w:r w:rsidRPr="00FA5B5A">
        <w:rPr>
          <w:b/>
          <w:sz w:val="32"/>
          <w:szCs w:val="32"/>
          <w:lang w:val="sr-Latn-CS"/>
        </w:rPr>
        <w:t>APPLICATION FORM</w:t>
      </w:r>
    </w:p>
    <w:p w14:paraId="7AF11052" w14:textId="77777777" w:rsidR="00066A4D" w:rsidRPr="003D7BED" w:rsidRDefault="00066A4D" w:rsidP="00066A4D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7"/>
        <w:gridCol w:w="6343"/>
      </w:tblGrid>
      <w:tr w:rsidR="00066A4D" w:rsidRPr="003D7BED" w14:paraId="64197ED0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0D0C137A" w14:textId="77777777" w:rsidR="00066A4D" w:rsidRPr="005D1F88" w:rsidRDefault="002E6A62" w:rsidP="00E6069B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2E6A62">
              <w:rPr>
                <w:b/>
                <w:sz w:val="20"/>
                <w:szCs w:val="20"/>
                <w:lang w:val="sr-Latn-CS"/>
              </w:rPr>
              <w:t>Name, middle letter and surname</w:t>
            </w:r>
          </w:p>
        </w:tc>
        <w:tc>
          <w:tcPr>
            <w:tcW w:w="7040" w:type="dxa"/>
            <w:vAlign w:val="center"/>
          </w:tcPr>
          <w:p w14:paraId="2353E233" w14:textId="77777777" w:rsidR="00066A4D" w:rsidRPr="001F2645" w:rsidRDefault="00066A4D" w:rsidP="00E6069B">
            <w:pPr>
              <w:rPr>
                <w:sz w:val="20"/>
                <w:szCs w:val="20"/>
                <w:lang w:val="sr-Cyrl-CS"/>
              </w:rPr>
            </w:pPr>
          </w:p>
        </w:tc>
      </w:tr>
      <w:tr w:rsidR="00066A4D" w:rsidRPr="003D7BED" w14:paraId="6289D04A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4122EBEC" w14:textId="77777777" w:rsidR="00066A4D" w:rsidRPr="00FF331F" w:rsidRDefault="00FA5B5A" w:rsidP="00E6069B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A5B5A">
              <w:rPr>
                <w:b/>
                <w:sz w:val="20"/>
                <w:szCs w:val="20"/>
                <w:lang w:val="sr-Cyrl-CS"/>
              </w:rPr>
              <w:t>Scientific title</w:t>
            </w:r>
          </w:p>
        </w:tc>
        <w:tc>
          <w:tcPr>
            <w:tcW w:w="7040" w:type="dxa"/>
            <w:vAlign w:val="center"/>
          </w:tcPr>
          <w:p w14:paraId="73C187F6" w14:textId="77777777" w:rsidR="00066A4D" w:rsidRPr="001F2645" w:rsidRDefault="00066A4D" w:rsidP="00E6069B">
            <w:pPr>
              <w:rPr>
                <w:sz w:val="20"/>
                <w:szCs w:val="20"/>
                <w:lang w:val="sr-Latn-CS"/>
              </w:rPr>
            </w:pPr>
          </w:p>
        </w:tc>
      </w:tr>
      <w:tr w:rsidR="00066A4D" w:rsidRPr="003D7BED" w14:paraId="4A97BEA5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5C08A4B0" w14:textId="77777777" w:rsidR="00066A4D" w:rsidRPr="00FF331F" w:rsidRDefault="002E6A62" w:rsidP="00E6069B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2E6A62">
              <w:rPr>
                <w:b/>
                <w:sz w:val="20"/>
                <w:szCs w:val="20"/>
                <w:lang w:val="sr-Cyrl-CS"/>
              </w:rPr>
              <w:t>Name and address of the institution you work at</w:t>
            </w:r>
          </w:p>
        </w:tc>
        <w:tc>
          <w:tcPr>
            <w:tcW w:w="7040" w:type="dxa"/>
            <w:vAlign w:val="center"/>
          </w:tcPr>
          <w:p w14:paraId="52A2CCCD" w14:textId="77777777" w:rsidR="00066A4D" w:rsidRPr="001F2645" w:rsidRDefault="00066A4D" w:rsidP="00E6069B">
            <w:pPr>
              <w:rPr>
                <w:sz w:val="20"/>
                <w:szCs w:val="20"/>
                <w:lang w:val="sr-Latn-CS"/>
              </w:rPr>
            </w:pPr>
          </w:p>
        </w:tc>
      </w:tr>
      <w:tr w:rsidR="00066A4D" w:rsidRPr="003D7BED" w14:paraId="063E6F5F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3A79A88B" w14:textId="77777777" w:rsidR="00066A4D" w:rsidRPr="00FF331F" w:rsidRDefault="00FA5B5A" w:rsidP="00E6069B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A5B5A">
              <w:rPr>
                <w:b/>
                <w:sz w:val="20"/>
                <w:szCs w:val="20"/>
                <w:lang w:val="sr-Latn-CS"/>
              </w:rPr>
              <w:t>E-mail address</w:t>
            </w:r>
          </w:p>
        </w:tc>
        <w:tc>
          <w:tcPr>
            <w:tcW w:w="7040" w:type="dxa"/>
            <w:vAlign w:val="center"/>
          </w:tcPr>
          <w:p w14:paraId="6843A5D9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066A4D" w:rsidRPr="003D7BED" w14:paraId="517FAFBB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24433474" w14:textId="77777777" w:rsidR="00066A4D" w:rsidRPr="00FF331F" w:rsidRDefault="002E6A62" w:rsidP="00E6069B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Mobile phone</w:t>
            </w:r>
          </w:p>
        </w:tc>
        <w:tc>
          <w:tcPr>
            <w:tcW w:w="7040" w:type="dxa"/>
            <w:vAlign w:val="center"/>
          </w:tcPr>
          <w:p w14:paraId="41400EAC" w14:textId="77777777" w:rsidR="00066A4D" w:rsidRPr="001F2645" w:rsidRDefault="00066A4D" w:rsidP="00E6069B">
            <w:pPr>
              <w:rPr>
                <w:sz w:val="20"/>
                <w:szCs w:val="20"/>
                <w:lang w:val="sr-Latn-CS"/>
              </w:rPr>
            </w:pPr>
          </w:p>
        </w:tc>
      </w:tr>
      <w:tr w:rsidR="00066A4D" w:rsidRPr="003D7BED" w14:paraId="3C4A1161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2A856B35" w14:textId="77777777" w:rsidR="00066A4D" w:rsidRDefault="002E6A62" w:rsidP="00E6069B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2E6A62">
              <w:rPr>
                <w:b/>
                <w:sz w:val="20"/>
                <w:szCs w:val="20"/>
                <w:lang w:val="sr-Cyrl-CS"/>
              </w:rPr>
              <w:t>PAPER TOPIC</w:t>
            </w:r>
          </w:p>
        </w:tc>
        <w:tc>
          <w:tcPr>
            <w:tcW w:w="7040" w:type="dxa"/>
            <w:vAlign w:val="center"/>
          </w:tcPr>
          <w:p w14:paraId="5B6E94A9" w14:textId="77777777" w:rsidR="00066A4D" w:rsidRPr="001F2645" w:rsidRDefault="00066A4D" w:rsidP="00E6069B">
            <w:pPr>
              <w:rPr>
                <w:sz w:val="20"/>
                <w:szCs w:val="20"/>
                <w:lang w:val="sr-Latn-CS"/>
              </w:rPr>
            </w:pPr>
          </w:p>
        </w:tc>
      </w:tr>
      <w:tr w:rsidR="00066A4D" w:rsidRPr="003D7BED" w14:paraId="736C38C2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008984FE" w14:textId="77777777" w:rsidR="00066A4D" w:rsidRPr="005D1F88" w:rsidRDefault="002E6A62" w:rsidP="00E6069B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2E6A62">
              <w:rPr>
                <w:b/>
                <w:sz w:val="20"/>
                <w:szCs w:val="20"/>
                <w:lang w:val="sr-Cyrl-CS"/>
              </w:rPr>
              <w:t>FIELD</w:t>
            </w:r>
          </w:p>
        </w:tc>
        <w:tc>
          <w:tcPr>
            <w:tcW w:w="7040" w:type="dxa"/>
            <w:vAlign w:val="center"/>
          </w:tcPr>
          <w:p w14:paraId="36BFB414" w14:textId="77777777" w:rsidR="00066A4D" w:rsidRPr="001F2645" w:rsidRDefault="00066A4D" w:rsidP="00E6069B">
            <w:pPr>
              <w:rPr>
                <w:sz w:val="20"/>
                <w:szCs w:val="20"/>
                <w:lang w:val="sr-Latn-CS"/>
              </w:rPr>
            </w:pPr>
          </w:p>
        </w:tc>
      </w:tr>
      <w:tr w:rsidR="00066A4D" w:rsidRPr="000A2896" w14:paraId="71168282" w14:textId="77777777" w:rsidTr="00E6069B">
        <w:trPr>
          <w:trHeight w:val="549"/>
        </w:trPr>
        <w:tc>
          <w:tcPr>
            <w:tcW w:w="3078" w:type="dxa"/>
            <w:vAlign w:val="center"/>
          </w:tcPr>
          <w:p w14:paraId="19CA5973" w14:textId="77777777" w:rsidR="00066A4D" w:rsidRPr="00FF331F" w:rsidRDefault="002E6A62" w:rsidP="00E6069B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2E6A62">
              <w:rPr>
                <w:b/>
                <w:sz w:val="20"/>
                <w:szCs w:val="20"/>
                <w:lang w:val="sr-Cyrl-CS"/>
              </w:rPr>
              <w:t>TOPIC FRAMEWORK</w:t>
            </w:r>
          </w:p>
        </w:tc>
        <w:tc>
          <w:tcPr>
            <w:tcW w:w="7040" w:type="dxa"/>
            <w:vAlign w:val="center"/>
          </w:tcPr>
          <w:p w14:paraId="02D644B5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066A4D" w:rsidRPr="003D7BED" w14:paraId="641BD6E1" w14:textId="77777777" w:rsidTr="00E6069B">
        <w:trPr>
          <w:trHeight w:val="4562"/>
        </w:trPr>
        <w:tc>
          <w:tcPr>
            <w:tcW w:w="3078" w:type="dxa"/>
          </w:tcPr>
          <w:p w14:paraId="07999C42" w14:textId="77777777" w:rsidR="00066A4D" w:rsidRPr="00FF331F" w:rsidRDefault="00066A4D" w:rsidP="00E6069B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B0C5117" w14:textId="77777777" w:rsidR="00066A4D" w:rsidRPr="00FF331F" w:rsidRDefault="00066A4D" w:rsidP="00E6069B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128FB347" w14:textId="77777777" w:rsidR="00066A4D" w:rsidRPr="00FF331F" w:rsidRDefault="00066A4D" w:rsidP="00E6069B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2DDD6F0E" w14:textId="77777777" w:rsidR="001079A3" w:rsidRDefault="001079A3" w:rsidP="00E6069B">
            <w:pPr>
              <w:jc w:val="center"/>
              <w:rPr>
                <w:b/>
                <w:sz w:val="20"/>
                <w:szCs w:val="20"/>
              </w:rPr>
            </w:pPr>
            <w:r w:rsidRPr="001079A3">
              <w:rPr>
                <w:b/>
                <w:sz w:val="20"/>
                <w:szCs w:val="20"/>
              </w:rPr>
              <w:t xml:space="preserve">Biography </w:t>
            </w:r>
          </w:p>
          <w:p w14:paraId="22FA31C5" w14:textId="77777777" w:rsidR="00066A4D" w:rsidRPr="00FF331F" w:rsidRDefault="00066A4D" w:rsidP="00E6069B">
            <w:pPr>
              <w:jc w:val="center"/>
              <w:rPr>
                <w:sz w:val="20"/>
                <w:szCs w:val="20"/>
                <w:lang w:val="sr-Latn-CS"/>
              </w:rPr>
            </w:pPr>
            <w:r w:rsidRPr="00FF331F">
              <w:rPr>
                <w:sz w:val="20"/>
                <w:szCs w:val="20"/>
                <w:lang w:val="sr-Latn-CS"/>
              </w:rPr>
              <w:t>(</w:t>
            </w:r>
            <w:r w:rsidR="001079A3" w:rsidRPr="001079A3">
              <w:rPr>
                <w:sz w:val="20"/>
                <w:szCs w:val="20"/>
                <w:lang w:val="sr-Latn-CS"/>
              </w:rPr>
              <w:t>up to 150 words</w:t>
            </w:r>
            <w:r w:rsidRPr="00FF331F">
              <w:rPr>
                <w:sz w:val="20"/>
                <w:szCs w:val="20"/>
                <w:lang w:val="sr-Latn-CS"/>
              </w:rPr>
              <w:t>)</w:t>
            </w:r>
          </w:p>
        </w:tc>
        <w:tc>
          <w:tcPr>
            <w:tcW w:w="7040" w:type="dxa"/>
          </w:tcPr>
          <w:p w14:paraId="7354298E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7ECB285D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52D87AAF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55E77200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2B0D4F74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38ADECBC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035FA8BD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07D9163B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2E36986C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7F82298B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3F80B02F" w14:textId="77777777" w:rsidR="00066A4D" w:rsidRDefault="00066A4D" w:rsidP="00E6069B">
            <w:pPr>
              <w:rPr>
                <w:b/>
                <w:sz w:val="20"/>
                <w:szCs w:val="20"/>
              </w:rPr>
            </w:pPr>
          </w:p>
          <w:p w14:paraId="46F3CA20" w14:textId="77777777" w:rsidR="00066A4D" w:rsidRDefault="00066A4D" w:rsidP="00E6069B">
            <w:pPr>
              <w:rPr>
                <w:b/>
                <w:sz w:val="20"/>
                <w:szCs w:val="20"/>
              </w:rPr>
            </w:pPr>
          </w:p>
          <w:p w14:paraId="119DF94E" w14:textId="77777777" w:rsidR="00066A4D" w:rsidRDefault="00066A4D" w:rsidP="00E6069B">
            <w:pPr>
              <w:rPr>
                <w:b/>
                <w:sz w:val="20"/>
                <w:szCs w:val="20"/>
              </w:rPr>
            </w:pPr>
          </w:p>
          <w:p w14:paraId="7471EA58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513816F9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6FD62299" w14:textId="77777777" w:rsidR="00066A4D" w:rsidRPr="001F2645" w:rsidRDefault="00066A4D" w:rsidP="00E6069B">
            <w:pPr>
              <w:rPr>
                <w:b/>
                <w:sz w:val="20"/>
                <w:szCs w:val="20"/>
              </w:rPr>
            </w:pPr>
          </w:p>
          <w:p w14:paraId="04FA471D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1086DD02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20D9556B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  <w:p w14:paraId="4CAEAC7B" w14:textId="77777777" w:rsidR="00066A4D" w:rsidRPr="001F2645" w:rsidRDefault="00066A4D" w:rsidP="00E6069B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B0F5AAB" w14:textId="77777777" w:rsidR="00BD6929" w:rsidRDefault="00BD6929" w:rsidP="00777BCB">
      <w:pPr>
        <w:rPr>
          <w:color w:val="FF0000"/>
          <w:sz w:val="21"/>
          <w:szCs w:val="21"/>
        </w:rPr>
      </w:pPr>
    </w:p>
    <w:sectPr w:rsidR="00BD6929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EB422" w14:textId="77777777" w:rsidR="005D3DAD" w:rsidRDefault="005D3DAD" w:rsidP="00BD6929">
      <w:r>
        <w:separator/>
      </w:r>
    </w:p>
  </w:endnote>
  <w:endnote w:type="continuationSeparator" w:id="0">
    <w:p w14:paraId="360F4F9F" w14:textId="77777777" w:rsidR="005D3DAD" w:rsidRDefault="005D3DAD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05397" w14:textId="77777777" w:rsidR="005D3DAD" w:rsidRDefault="005D3DAD" w:rsidP="00BD6929">
      <w:r>
        <w:separator/>
      </w:r>
    </w:p>
  </w:footnote>
  <w:footnote w:type="continuationSeparator" w:id="0">
    <w:p w14:paraId="30F83CB0" w14:textId="77777777" w:rsidR="005D3DAD" w:rsidRDefault="005D3DAD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4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7710">
    <w:abstractNumId w:val="3"/>
  </w:num>
  <w:num w:numId="2" w16cid:durableId="1176845068">
    <w:abstractNumId w:val="2"/>
  </w:num>
  <w:num w:numId="3" w16cid:durableId="792527824">
    <w:abstractNumId w:val="1"/>
  </w:num>
  <w:num w:numId="4" w16cid:durableId="1503741739">
    <w:abstractNumId w:val="0"/>
  </w:num>
  <w:num w:numId="5" w16cid:durableId="889656187">
    <w:abstractNumId w:val="5"/>
  </w:num>
  <w:num w:numId="6" w16cid:durableId="18824068">
    <w:abstractNumId w:val="4"/>
  </w:num>
  <w:num w:numId="7" w16cid:durableId="781724283">
    <w:abstractNumId w:val="6"/>
  </w:num>
  <w:num w:numId="8" w16cid:durableId="11778163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gutterAtTop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TCxsDA1NzM0MTZS0lEKTi0uzszPAykwqgUA8egLGSwAAAA="/>
  </w:docVars>
  <w:rsids>
    <w:rsidRoot w:val="000C3C60"/>
    <w:rsid w:val="00033209"/>
    <w:rsid w:val="00066A4D"/>
    <w:rsid w:val="00070229"/>
    <w:rsid w:val="000A2896"/>
    <w:rsid w:val="000C05FB"/>
    <w:rsid w:val="000C3C60"/>
    <w:rsid w:val="000F4D9B"/>
    <w:rsid w:val="001011AE"/>
    <w:rsid w:val="001079A3"/>
    <w:rsid w:val="00121D11"/>
    <w:rsid w:val="00171C90"/>
    <w:rsid w:val="00172877"/>
    <w:rsid w:val="00194638"/>
    <w:rsid w:val="001972F6"/>
    <w:rsid w:val="001A4078"/>
    <w:rsid w:val="001B1DDA"/>
    <w:rsid w:val="001C1DC3"/>
    <w:rsid w:val="001C1E86"/>
    <w:rsid w:val="001C7AD2"/>
    <w:rsid w:val="001E0477"/>
    <w:rsid w:val="00210EE9"/>
    <w:rsid w:val="00240829"/>
    <w:rsid w:val="00250C64"/>
    <w:rsid w:val="002861CF"/>
    <w:rsid w:val="00287037"/>
    <w:rsid w:val="002878A5"/>
    <w:rsid w:val="00293AD6"/>
    <w:rsid w:val="002E3F15"/>
    <w:rsid w:val="002E4146"/>
    <w:rsid w:val="002E6A62"/>
    <w:rsid w:val="002F4C3C"/>
    <w:rsid w:val="00306F29"/>
    <w:rsid w:val="00312B8A"/>
    <w:rsid w:val="0035198B"/>
    <w:rsid w:val="00370689"/>
    <w:rsid w:val="00392ACD"/>
    <w:rsid w:val="003A6CE9"/>
    <w:rsid w:val="003E761D"/>
    <w:rsid w:val="00424FA7"/>
    <w:rsid w:val="00424FC1"/>
    <w:rsid w:val="004348EC"/>
    <w:rsid w:val="00473464"/>
    <w:rsid w:val="00530B68"/>
    <w:rsid w:val="005454ED"/>
    <w:rsid w:val="00567518"/>
    <w:rsid w:val="005A6BE2"/>
    <w:rsid w:val="005C402A"/>
    <w:rsid w:val="005D3DAD"/>
    <w:rsid w:val="005D668F"/>
    <w:rsid w:val="005E009C"/>
    <w:rsid w:val="0062373D"/>
    <w:rsid w:val="00672F75"/>
    <w:rsid w:val="006869BC"/>
    <w:rsid w:val="006D0B25"/>
    <w:rsid w:val="006F5499"/>
    <w:rsid w:val="00712AB3"/>
    <w:rsid w:val="00723E42"/>
    <w:rsid w:val="00730AD9"/>
    <w:rsid w:val="00743230"/>
    <w:rsid w:val="00747AB1"/>
    <w:rsid w:val="00756394"/>
    <w:rsid w:val="00756E2B"/>
    <w:rsid w:val="00762364"/>
    <w:rsid w:val="00776EA4"/>
    <w:rsid w:val="00777BCB"/>
    <w:rsid w:val="007A3E76"/>
    <w:rsid w:val="007C6EE9"/>
    <w:rsid w:val="007D199A"/>
    <w:rsid w:val="007D3DB4"/>
    <w:rsid w:val="007E45D9"/>
    <w:rsid w:val="007E65A3"/>
    <w:rsid w:val="00815B2F"/>
    <w:rsid w:val="00820289"/>
    <w:rsid w:val="00834887"/>
    <w:rsid w:val="008673C6"/>
    <w:rsid w:val="00890203"/>
    <w:rsid w:val="008A6528"/>
    <w:rsid w:val="008B4CE4"/>
    <w:rsid w:val="008E6AA0"/>
    <w:rsid w:val="009007C3"/>
    <w:rsid w:val="00911059"/>
    <w:rsid w:val="00942475"/>
    <w:rsid w:val="009458C2"/>
    <w:rsid w:val="00953628"/>
    <w:rsid w:val="00962292"/>
    <w:rsid w:val="0096293B"/>
    <w:rsid w:val="00980303"/>
    <w:rsid w:val="0098161B"/>
    <w:rsid w:val="00A00AF1"/>
    <w:rsid w:val="00A20E8A"/>
    <w:rsid w:val="00A43656"/>
    <w:rsid w:val="00A50B19"/>
    <w:rsid w:val="00A65705"/>
    <w:rsid w:val="00A67157"/>
    <w:rsid w:val="00AA297C"/>
    <w:rsid w:val="00AB49D4"/>
    <w:rsid w:val="00AB753A"/>
    <w:rsid w:val="00AE2174"/>
    <w:rsid w:val="00AF0B0D"/>
    <w:rsid w:val="00B17896"/>
    <w:rsid w:val="00B22FD9"/>
    <w:rsid w:val="00B36B66"/>
    <w:rsid w:val="00B400B0"/>
    <w:rsid w:val="00B55897"/>
    <w:rsid w:val="00B77955"/>
    <w:rsid w:val="00B8260B"/>
    <w:rsid w:val="00B859FE"/>
    <w:rsid w:val="00BA0A4A"/>
    <w:rsid w:val="00BA1A91"/>
    <w:rsid w:val="00BB24F7"/>
    <w:rsid w:val="00BC4E16"/>
    <w:rsid w:val="00BD6929"/>
    <w:rsid w:val="00BE2074"/>
    <w:rsid w:val="00C10D76"/>
    <w:rsid w:val="00C371A6"/>
    <w:rsid w:val="00C565D6"/>
    <w:rsid w:val="00C66E04"/>
    <w:rsid w:val="00C7050E"/>
    <w:rsid w:val="00C732FE"/>
    <w:rsid w:val="00C821DE"/>
    <w:rsid w:val="00CA16FE"/>
    <w:rsid w:val="00CC2291"/>
    <w:rsid w:val="00CC58EC"/>
    <w:rsid w:val="00CD5E9F"/>
    <w:rsid w:val="00D1287B"/>
    <w:rsid w:val="00D16BF7"/>
    <w:rsid w:val="00D30F25"/>
    <w:rsid w:val="00D34E9A"/>
    <w:rsid w:val="00D43DBC"/>
    <w:rsid w:val="00D450CB"/>
    <w:rsid w:val="00D531C7"/>
    <w:rsid w:val="00D55B22"/>
    <w:rsid w:val="00D70919"/>
    <w:rsid w:val="00D72C94"/>
    <w:rsid w:val="00D736EE"/>
    <w:rsid w:val="00D768FC"/>
    <w:rsid w:val="00D94727"/>
    <w:rsid w:val="00DB6A18"/>
    <w:rsid w:val="00DC1E7E"/>
    <w:rsid w:val="00DD505E"/>
    <w:rsid w:val="00E212FD"/>
    <w:rsid w:val="00E213AD"/>
    <w:rsid w:val="00E24946"/>
    <w:rsid w:val="00E26D36"/>
    <w:rsid w:val="00E30C62"/>
    <w:rsid w:val="00E6069B"/>
    <w:rsid w:val="00F068D9"/>
    <w:rsid w:val="00F22003"/>
    <w:rsid w:val="00F22ECD"/>
    <w:rsid w:val="00F33BD8"/>
    <w:rsid w:val="00F368B2"/>
    <w:rsid w:val="00F47E81"/>
    <w:rsid w:val="00F83E7C"/>
    <w:rsid w:val="00FA5B5A"/>
    <w:rsid w:val="00FC49D2"/>
    <w:rsid w:val="00FC676A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2D8B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1D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1DC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C1D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DC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F67403-9546-4217-B022-DEED7BB8F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13T15:39:00Z</dcterms:created>
  <dcterms:modified xsi:type="dcterms:W3CDTF">2022-04-13T15:40:00Z</dcterms:modified>
</cp:coreProperties>
</file>